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e37437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e374378-9f4e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1WwQ3DQAxCXcD7b8kGLuCqn34q2Y+c0jSXB8KAnUP/LOJR7wAUq6vRnM0Lv+vfdxBQFylIX9ks8VAFtoH8VDd4pCqtKzwvQfIET5XGlb7RD/gQTLl7f73kx3iRDG31Q7TDlF1rPFo459ksua5XFX/NEPqan1IizSQelcI+8MOVujkg/YR5wE/dlss6cq9fpMtIYLbrvJgcQs0+b/llVFk4QRtwq58tqOFZF/n7juiZgGt/nWNLN+1xwa/SI9N0B/OgOmXaE3Gsi/niQh09/23xzA2p1Y/7ec/hp2Hg8cyT+Wx+mPvF92OaJL/9fFaOK8wY4L75/jqH5so+OR9M/uzOyXkjqf4MmAP95qbEHOhnf+ETUSzptX7PPu++AW/5VgapVxy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e374378-9f4e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e374378-9f4e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e374378-9f4e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e374378</dc:title>
  <dc:creator/>
  <cp:keywords/>
  <dcterms:created xsi:type="dcterms:W3CDTF">2026-05-02T12:54:19Z</dcterms:created>
  <dcterms:modified xsi:type="dcterms:W3CDTF">2026-05-02T1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